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91D203" w14:textId="77777777" w:rsidR="00D02FA5" w:rsidRDefault="00CF028B" w:rsidP="00D02FA5">
      <w:pPr>
        <w:spacing w:after="0"/>
        <w:rPr>
          <w:sz w:val="40"/>
          <w:szCs w:val="40"/>
        </w:rPr>
      </w:pP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3A9DF8" wp14:editId="39CAFFE5">
                <wp:simplePos x="0" y="0"/>
                <wp:positionH relativeFrom="column">
                  <wp:posOffset>1657350</wp:posOffset>
                </wp:positionH>
                <wp:positionV relativeFrom="paragraph">
                  <wp:posOffset>105410</wp:posOffset>
                </wp:positionV>
                <wp:extent cx="4667250" cy="1005840"/>
                <wp:effectExtent l="0" t="0" r="19050" b="2286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250" cy="1005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E2A35D" w14:textId="77777777" w:rsidR="00CF028B" w:rsidRPr="004F5E0C" w:rsidRDefault="00CF028B" w:rsidP="004F5E0C">
                            <w:pPr>
                              <w:pStyle w:val="NoSpacing"/>
                              <w:jc w:val="center"/>
                              <w:rPr>
                                <w:rFonts w:ascii="Georgia" w:hAnsi="Georgia"/>
                                <w:b/>
                                <w:sz w:val="40"/>
                                <w:szCs w:val="40"/>
                              </w:rPr>
                            </w:pPr>
                            <w:r w:rsidRPr="004F5E0C">
                              <w:rPr>
                                <w:rFonts w:ascii="Georgia" w:hAnsi="Georgia"/>
                                <w:b/>
                                <w:sz w:val="40"/>
                                <w:szCs w:val="40"/>
                              </w:rPr>
                              <w:t>J</w:t>
                            </w:r>
                            <w:r w:rsidR="004F5E0C" w:rsidRPr="004F5E0C">
                              <w:rPr>
                                <w:rFonts w:ascii="Georgia" w:hAnsi="Georgia"/>
                                <w:b/>
                                <w:sz w:val="40"/>
                                <w:szCs w:val="40"/>
                              </w:rPr>
                              <w:t>Serra</w:t>
                            </w:r>
                            <w:r w:rsidR="00A8651B" w:rsidRPr="004F5E0C">
                              <w:rPr>
                                <w:rFonts w:ascii="Georgia" w:hAnsi="Georgia"/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F5E0C" w:rsidRPr="004F5E0C">
                              <w:rPr>
                                <w:rFonts w:ascii="Georgia" w:hAnsi="Georgia"/>
                                <w:b/>
                                <w:sz w:val="40"/>
                                <w:szCs w:val="40"/>
                              </w:rPr>
                              <w:t>Boys Basketball</w:t>
                            </w:r>
                          </w:p>
                          <w:p w14:paraId="53A1FE27" w14:textId="77777777" w:rsidR="00A8651B" w:rsidRPr="004F5E0C" w:rsidRDefault="000878CC" w:rsidP="004F5E0C">
                            <w:pPr>
                              <w:pStyle w:val="NoSpacing"/>
                              <w:jc w:val="center"/>
                              <w:rPr>
                                <w:rFonts w:ascii="Georgia" w:hAnsi="Georgia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0"/>
                                <w:szCs w:val="40"/>
                              </w:rPr>
                              <w:t>Shoot-A-T</w:t>
                            </w:r>
                            <w:r w:rsidR="004F5E0C" w:rsidRPr="004F5E0C">
                              <w:rPr>
                                <w:rFonts w:ascii="Georgia" w:hAnsi="Georgia"/>
                                <w:b/>
                                <w:sz w:val="40"/>
                                <w:szCs w:val="40"/>
                              </w:rPr>
                              <w:t>h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3A9DF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0.5pt;margin-top:8.3pt;width:367.5pt;height:79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">
                <v:textbox>
                  <w:txbxContent>
                    <w:p w14:paraId="2AE2A35D" w14:textId="77777777" w:rsidR="00CF028B" w:rsidRPr="004F5E0C" w:rsidRDefault="00CF028B" w:rsidP="004F5E0C">
                      <w:pPr>
                        <w:pStyle w:val="NoSpacing"/>
                        <w:jc w:val="center"/>
                        <w:rPr>
                          <w:rFonts w:ascii="Georgia" w:hAnsi="Georgia"/>
                          <w:b/>
                          <w:sz w:val="40"/>
                          <w:szCs w:val="40"/>
                        </w:rPr>
                      </w:pPr>
                      <w:r w:rsidRPr="004F5E0C">
                        <w:rPr>
                          <w:rFonts w:ascii="Georgia" w:hAnsi="Georgia"/>
                          <w:b/>
                          <w:sz w:val="40"/>
                          <w:szCs w:val="40"/>
                        </w:rPr>
                        <w:t>J</w:t>
                      </w:r>
                      <w:r w:rsidR="004F5E0C" w:rsidRPr="004F5E0C">
                        <w:rPr>
                          <w:rFonts w:ascii="Georgia" w:hAnsi="Georgia"/>
                          <w:b/>
                          <w:sz w:val="40"/>
                          <w:szCs w:val="40"/>
                        </w:rPr>
                        <w:t>Serra</w:t>
                      </w:r>
                      <w:r w:rsidR="00A8651B" w:rsidRPr="004F5E0C">
                        <w:rPr>
                          <w:rFonts w:ascii="Georgia" w:hAnsi="Georgia"/>
                          <w:b/>
                          <w:sz w:val="40"/>
                          <w:szCs w:val="40"/>
                        </w:rPr>
                        <w:t xml:space="preserve"> </w:t>
                      </w:r>
                      <w:r w:rsidR="004F5E0C" w:rsidRPr="004F5E0C">
                        <w:rPr>
                          <w:rFonts w:ascii="Georgia" w:hAnsi="Georgia"/>
                          <w:b/>
                          <w:sz w:val="40"/>
                          <w:szCs w:val="40"/>
                        </w:rPr>
                        <w:t>Boys Basketball</w:t>
                      </w:r>
                    </w:p>
                    <w:p w14:paraId="53A1FE27" w14:textId="77777777" w:rsidR="00A8651B" w:rsidRPr="004F5E0C" w:rsidRDefault="000878CC" w:rsidP="004F5E0C">
                      <w:pPr>
                        <w:pStyle w:val="NoSpacing"/>
                        <w:jc w:val="center"/>
                        <w:rPr>
                          <w:rFonts w:ascii="Georgia" w:hAnsi="Georgia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Georgia" w:hAnsi="Georgia"/>
                          <w:b/>
                          <w:sz w:val="40"/>
                          <w:szCs w:val="40"/>
                        </w:rPr>
                        <w:t>Shoot-A-T</w:t>
                      </w:r>
                      <w:r w:rsidR="004F5E0C" w:rsidRPr="004F5E0C">
                        <w:rPr>
                          <w:rFonts w:ascii="Georgia" w:hAnsi="Georgia"/>
                          <w:b/>
                          <w:sz w:val="40"/>
                          <w:szCs w:val="40"/>
                        </w:rPr>
                        <w:t>hon</w:t>
                      </w:r>
                    </w:p>
                  </w:txbxContent>
                </v:textbox>
              </v:shape>
            </w:pict>
          </mc:Fallback>
        </mc:AlternateContent>
      </w:r>
      <w:r w:rsidR="009A4D08" w:rsidRPr="00430790">
        <w:rPr>
          <w:noProof/>
        </w:rPr>
        <w:drawing>
          <wp:inline distT="0" distB="0" distL="0" distR="0" wp14:anchorId="3BC7D500" wp14:editId="7C432E8C">
            <wp:extent cx="1343025" cy="1104900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457B1">
        <w:rPr>
          <w:sz w:val="40"/>
          <w:szCs w:val="40"/>
        </w:rPr>
        <w:t xml:space="preserve">           </w:t>
      </w:r>
      <w:r w:rsidR="00304478">
        <w:rPr>
          <w:sz w:val="40"/>
          <w:szCs w:val="40"/>
        </w:rPr>
        <w:t xml:space="preserve">      </w:t>
      </w:r>
      <w:r w:rsidR="007457B1">
        <w:rPr>
          <w:sz w:val="40"/>
          <w:szCs w:val="40"/>
        </w:rPr>
        <w:t xml:space="preserve"> </w:t>
      </w:r>
    </w:p>
    <w:p w14:paraId="5532ADEE" w14:textId="77777777" w:rsidR="00CF028B" w:rsidRDefault="00CF028B" w:rsidP="00D02FA5">
      <w:pPr>
        <w:spacing w:after="0"/>
        <w:rPr>
          <w:rFonts w:ascii="Georgia" w:hAnsi="Georgia" w:cs="Georgia"/>
        </w:rPr>
      </w:pPr>
    </w:p>
    <w:p w14:paraId="1447726F" w14:textId="77777777" w:rsidR="00CF0277" w:rsidRPr="00CF028B" w:rsidRDefault="00CF028B" w:rsidP="00D02FA5">
      <w:pPr>
        <w:spacing w:after="0"/>
        <w:rPr>
          <w:rFonts w:ascii="Georgia" w:hAnsi="Georgia" w:cs="Georgia"/>
        </w:rPr>
      </w:pPr>
      <w:r>
        <w:rPr>
          <w:rFonts w:ascii="Georgia" w:hAnsi="Georgia" w:cs="Georgia"/>
        </w:rPr>
        <w:t>The</w:t>
      </w:r>
      <w:r w:rsidR="00D02FA5">
        <w:rPr>
          <w:rFonts w:ascii="Georgia" w:hAnsi="Georgia" w:cs="Georgia"/>
        </w:rPr>
        <w:t xml:space="preserve"> </w:t>
      </w:r>
      <w:r w:rsidR="00D81E54" w:rsidRPr="002F7D0F">
        <w:rPr>
          <w:rFonts w:ascii="Georgia" w:hAnsi="Georgia" w:cs="Georgia"/>
        </w:rPr>
        <w:t xml:space="preserve">JSerra Catholic High School Boys Basketball </w:t>
      </w:r>
      <w:r w:rsidR="00D02FA5">
        <w:rPr>
          <w:rFonts w:ascii="Georgia" w:hAnsi="Georgia" w:cs="Georgia"/>
        </w:rPr>
        <w:t>Annual</w:t>
      </w:r>
      <w:r w:rsidR="00D81E54" w:rsidRPr="002F7D0F">
        <w:rPr>
          <w:rFonts w:ascii="Georgia" w:hAnsi="Georgia" w:cs="Georgia"/>
        </w:rPr>
        <w:t xml:space="preserve"> </w:t>
      </w:r>
      <w:r>
        <w:rPr>
          <w:rFonts w:ascii="Georgia" w:hAnsi="Georgia" w:cs="Georgia"/>
        </w:rPr>
        <w:t>“Shoot –A</w:t>
      </w:r>
      <w:r w:rsidR="00D81E54" w:rsidRPr="002F7D0F">
        <w:rPr>
          <w:rFonts w:ascii="Georgia" w:hAnsi="Georgia" w:cs="Georgia"/>
        </w:rPr>
        <w:t xml:space="preserve">— Thon” </w:t>
      </w:r>
      <w:r w:rsidR="00E12293">
        <w:rPr>
          <w:rFonts w:ascii="Georgia" w:hAnsi="Georgia" w:cs="Georgia"/>
        </w:rPr>
        <w:t>is a fundraiser in support of the basketball program.</w:t>
      </w:r>
      <w:r>
        <w:rPr>
          <w:rFonts w:ascii="Georgia" w:hAnsi="Georgia" w:cs="Georgia"/>
        </w:rPr>
        <w:t xml:space="preserve"> </w:t>
      </w:r>
      <w:r w:rsidR="00D02FA5">
        <w:rPr>
          <w:rFonts w:ascii="Georgia" w:hAnsi="Georgia" w:cs="Georgia"/>
        </w:rPr>
        <w:t xml:space="preserve"> </w:t>
      </w:r>
      <w:r>
        <w:rPr>
          <w:rFonts w:ascii="Georgia" w:hAnsi="Georgia" w:cs="Georgia"/>
          <w:b/>
        </w:rPr>
        <w:t>Each player is required</w:t>
      </w:r>
      <w:r w:rsidR="00D02FA5" w:rsidRPr="00222695">
        <w:rPr>
          <w:rFonts w:ascii="Georgia" w:hAnsi="Georgia" w:cs="Georgia"/>
          <w:b/>
        </w:rPr>
        <w:t xml:space="preserve"> to raise a minimum of $200</w:t>
      </w:r>
      <w:r>
        <w:rPr>
          <w:rFonts w:ascii="Georgia" w:hAnsi="Georgia" w:cs="Georgia"/>
          <w:b/>
        </w:rPr>
        <w:t xml:space="preserve"> in donations through 100 attempts</w:t>
      </w:r>
      <w:r w:rsidR="008003C2">
        <w:rPr>
          <w:rFonts w:ascii="Georgia" w:hAnsi="Georgia" w:cs="Georgia"/>
          <w:b/>
        </w:rPr>
        <w:t xml:space="preserve"> (70 free-throw and 30 three-point)</w:t>
      </w:r>
      <w:r>
        <w:rPr>
          <w:rFonts w:ascii="Georgia" w:hAnsi="Georgia" w:cs="Georgia"/>
          <w:b/>
        </w:rPr>
        <w:t xml:space="preserve">. </w:t>
      </w:r>
      <w:r w:rsidR="00E12293">
        <w:rPr>
          <w:rFonts w:ascii="Georgia" w:hAnsi="Georgia" w:cs="Georgia"/>
        </w:rPr>
        <w:t xml:space="preserve">Pledges below </w:t>
      </w:r>
      <w:r w:rsidR="0008036A">
        <w:rPr>
          <w:rFonts w:ascii="Georgia" w:hAnsi="Georgia" w:cs="Georgia"/>
        </w:rPr>
        <w:t>are per point made or a straight donation amount.  Each made f</w:t>
      </w:r>
      <w:r w:rsidR="00E92AD7">
        <w:rPr>
          <w:rFonts w:ascii="Georgia" w:hAnsi="Georgia" w:cs="Georgia"/>
        </w:rPr>
        <w:t>ree-throw will count as 1 point</w:t>
      </w:r>
      <w:r w:rsidR="0008036A">
        <w:rPr>
          <w:rFonts w:ascii="Georgia" w:hAnsi="Georgia" w:cs="Georgia"/>
        </w:rPr>
        <w:t>, each ma</w:t>
      </w:r>
      <w:r w:rsidR="00E92AD7">
        <w:rPr>
          <w:rFonts w:ascii="Georgia" w:hAnsi="Georgia" w:cs="Georgia"/>
        </w:rPr>
        <w:t>de three-pointer will c</w:t>
      </w:r>
      <w:r w:rsidR="0096020D">
        <w:rPr>
          <w:rFonts w:ascii="Georgia" w:hAnsi="Georgia" w:cs="Georgia"/>
        </w:rPr>
        <w:t>ount as 3 points, maximum points possible 160.</w:t>
      </w:r>
    </w:p>
    <w:p w14:paraId="13FDC02D" w14:textId="77777777" w:rsidR="003877B2" w:rsidRDefault="00D81E54" w:rsidP="00D02FA5">
      <w:pPr>
        <w:spacing w:after="0"/>
        <w:rPr>
          <w:rFonts w:ascii="Georgia" w:hAnsi="Georgia" w:cs="Georgia"/>
          <w:b/>
        </w:rPr>
      </w:pPr>
      <w:r w:rsidRPr="00D02FA5">
        <w:rPr>
          <w:rFonts w:ascii="Georgia" w:hAnsi="Georgia" w:cs="Georgia"/>
          <w:b/>
        </w:rPr>
        <w:t xml:space="preserve"> </w:t>
      </w:r>
    </w:p>
    <w:p w14:paraId="43ED94E8" w14:textId="15E8BF13" w:rsidR="00FF4C51" w:rsidRPr="008003C2" w:rsidRDefault="00FF4C51" w:rsidP="00CF0277">
      <w:pPr>
        <w:spacing w:after="0"/>
        <w:rPr>
          <w:b/>
          <w:color w:val="FF0000"/>
          <w:sz w:val="24"/>
          <w:szCs w:val="24"/>
        </w:rPr>
      </w:pPr>
    </w:p>
    <w:p w14:paraId="0C766053" w14:textId="77777777" w:rsidR="00222695" w:rsidRDefault="00CF0277" w:rsidP="00CF028B">
      <w:pPr>
        <w:spacing w:after="0"/>
        <w:rPr>
          <w:rFonts w:ascii="Georgia" w:hAnsi="Georgia" w:cs="Georgia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          </w:t>
      </w:r>
    </w:p>
    <w:p w14:paraId="345A140A" w14:textId="77777777" w:rsidR="003877B2" w:rsidRDefault="00D26633" w:rsidP="003877B2">
      <w:pPr>
        <w:pStyle w:val="Default"/>
        <w:rPr>
          <w:rFonts w:ascii="Georgia" w:hAnsi="Georgia" w:cs="Georgia"/>
          <w:sz w:val="28"/>
          <w:szCs w:val="28"/>
        </w:rPr>
      </w:pPr>
      <w:r>
        <w:rPr>
          <w:rFonts w:ascii="Georgia" w:hAnsi="Georgia" w:cs="Georgia"/>
        </w:rPr>
        <w:t>PLAYER</w:t>
      </w:r>
      <w:r w:rsidR="003877B2" w:rsidRPr="003877B2">
        <w:rPr>
          <w:rFonts w:ascii="Georgia" w:hAnsi="Georgia" w:cs="Georgia"/>
        </w:rPr>
        <w:t xml:space="preserve"> NAME</w:t>
      </w:r>
      <w:r>
        <w:rPr>
          <w:rFonts w:ascii="Georgia" w:hAnsi="Georgia" w:cs="Georgia"/>
        </w:rPr>
        <w:t xml:space="preserve"> ______</w:t>
      </w:r>
      <w:r w:rsidR="003877B2">
        <w:rPr>
          <w:rFonts w:ascii="Georgia" w:hAnsi="Georgia" w:cs="Georgia"/>
        </w:rPr>
        <w:t>________________________</w:t>
      </w:r>
      <w:r>
        <w:rPr>
          <w:rFonts w:ascii="Georgia" w:hAnsi="Georgia" w:cs="Georgia"/>
        </w:rPr>
        <w:t xml:space="preserve">  </w:t>
      </w:r>
      <w:r w:rsidR="00646132">
        <w:rPr>
          <w:rFonts w:ascii="Georgia" w:hAnsi="Georgia" w:cs="Georgia"/>
        </w:rPr>
        <w:t xml:space="preserve"> </w:t>
      </w:r>
      <w:r>
        <w:rPr>
          <w:rFonts w:ascii="Georgia" w:hAnsi="Georgia" w:cs="Georgia"/>
        </w:rPr>
        <w:t xml:space="preserve">GRADE </w:t>
      </w:r>
      <w:r w:rsidR="003877B2">
        <w:rPr>
          <w:rFonts w:ascii="Georgia" w:hAnsi="Georgia" w:cs="Georgia"/>
          <w:sz w:val="28"/>
          <w:szCs w:val="28"/>
        </w:rPr>
        <w:t>__________</w:t>
      </w:r>
      <w:r w:rsidR="00F43373">
        <w:rPr>
          <w:rFonts w:ascii="Georgia" w:hAnsi="Georgia" w:cs="Georgia"/>
          <w:sz w:val="28"/>
          <w:szCs w:val="28"/>
        </w:rPr>
        <w:t>________</w:t>
      </w:r>
    </w:p>
    <w:p w14:paraId="7EBF8CD6" w14:textId="77777777" w:rsidR="00A8651B" w:rsidRDefault="00A8651B" w:rsidP="003877B2">
      <w:pPr>
        <w:pStyle w:val="Default"/>
        <w:rPr>
          <w:rFonts w:ascii="Georgia" w:hAnsi="Georgia" w:cs="Georgia"/>
          <w:sz w:val="28"/>
          <w:szCs w:val="28"/>
        </w:rPr>
      </w:pPr>
    </w:p>
    <w:tbl>
      <w:tblPr>
        <w:tblStyle w:val="TableGrid"/>
        <w:tblW w:w="11286" w:type="dxa"/>
        <w:tblLook w:val="04A0" w:firstRow="1" w:lastRow="0" w:firstColumn="1" w:lastColumn="0" w:noHBand="0" w:noVBand="1"/>
      </w:tblPr>
      <w:tblGrid>
        <w:gridCol w:w="3960"/>
        <w:gridCol w:w="1620"/>
        <w:gridCol w:w="1584"/>
        <w:gridCol w:w="1530"/>
        <w:gridCol w:w="2592"/>
      </w:tblGrid>
      <w:tr w:rsidR="00A8651B" w14:paraId="3C058D1A" w14:textId="77777777" w:rsidTr="00695BFD">
        <w:trPr>
          <w:trHeight w:val="288"/>
        </w:trPr>
        <w:tc>
          <w:tcPr>
            <w:tcW w:w="3960" w:type="dxa"/>
            <w:vAlign w:val="center"/>
          </w:tcPr>
          <w:p w14:paraId="158AD958" w14:textId="77777777" w:rsidR="00A8651B" w:rsidRPr="006D2E03" w:rsidRDefault="006D2E03" w:rsidP="006D2E03">
            <w:pPr>
              <w:pStyle w:val="Default"/>
              <w:jc w:val="center"/>
              <w:rPr>
                <w:rFonts w:ascii="Georgia" w:hAnsi="Georgia" w:cs="Georgia"/>
                <w:sz w:val="22"/>
                <w:szCs w:val="22"/>
              </w:rPr>
            </w:pPr>
            <w:r>
              <w:rPr>
                <w:rFonts w:ascii="Georgia" w:hAnsi="Georgia" w:cs="Georgia"/>
                <w:sz w:val="22"/>
                <w:szCs w:val="22"/>
              </w:rPr>
              <w:t>Sponsor</w:t>
            </w:r>
          </w:p>
        </w:tc>
        <w:tc>
          <w:tcPr>
            <w:tcW w:w="1620" w:type="dxa"/>
            <w:vAlign w:val="center"/>
          </w:tcPr>
          <w:p w14:paraId="0AC0B227" w14:textId="77777777" w:rsidR="006D2E03" w:rsidRDefault="006D2E03" w:rsidP="006D2E03">
            <w:pPr>
              <w:pStyle w:val="Default"/>
              <w:jc w:val="center"/>
              <w:rPr>
                <w:rFonts w:ascii="Georgia" w:hAnsi="Georgia" w:cs="Georgia"/>
                <w:sz w:val="22"/>
                <w:szCs w:val="22"/>
              </w:rPr>
            </w:pPr>
            <w:r>
              <w:rPr>
                <w:rFonts w:ascii="Georgia" w:hAnsi="Georgia" w:cs="Georgia"/>
                <w:sz w:val="22"/>
                <w:szCs w:val="22"/>
              </w:rPr>
              <w:t xml:space="preserve">Pledge $ </w:t>
            </w:r>
          </w:p>
          <w:p w14:paraId="1D7F49F4" w14:textId="77777777" w:rsidR="00A8651B" w:rsidRPr="006D2E03" w:rsidRDefault="00D34B84" w:rsidP="006D2E03">
            <w:pPr>
              <w:pStyle w:val="Default"/>
              <w:jc w:val="center"/>
              <w:rPr>
                <w:rFonts w:ascii="Georgia" w:hAnsi="Georgia" w:cs="Georgia"/>
                <w:sz w:val="22"/>
                <w:szCs w:val="22"/>
              </w:rPr>
            </w:pPr>
            <w:r w:rsidRPr="006D2E03">
              <w:rPr>
                <w:rFonts w:ascii="Georgia" w:hAnsi="Georgia" w:cs="Georgia"/>
                <w:sz w:val="22"/>
                <w:szCs w:val="22"/>
              </w:rPr>
              <w:t>per Point</w:t>
            </w:r>
          </w:p>
        </w:tc>
        <w:tc>
          <w:tcPr>
            <w:tcW w:w="1584" w:type="dxa"/>
            <w:vAlign w:val="center"/>
          </w:tcPr>
          <w:p w14:paraId="3744C991" w14:textId="77777777" w:rsidR="00D34B84" w:rsidRPr="006D2E03" w:rsidRDefault="00D34B84" w:rsidP="006D2E03">
            <w:pPr>
              <w:pStyle w:val="Default"/>
              <w:jc w:val="center"/>
              <w:rPr>
                <w:rFonts w:ascii="Georgia" w:hAnsi="Georgia" w:cs="Georgia"/>
                <w:sz w:val="22"/>
                <w:szCs w:val="22"/>
              </w:rPr>
            </w:pPr>
            <w:r w:rsidRPr="006D2E03">
              <w:rPr>
                <w:rFonts w:ascii="Georgia" w:hAnsi="Georgia" w:cs="Georgia"/>
                <w:sz w:val="22"/>
                <w:szCs w:val="22"/>
              </w:rPr>
              <w:t>Total</w:t>
            </w:r>
          </w:p>
          <w:p w14:paraId="64F594CB" w14:textId="77777777" w:rsidR="0069033F" w:rsidRPr="006D2E03" w:rsidRDefault="00D34B84" w:rsidP="006D2E03">
            <w:pPr>
              <w:pStyle w:val="Default"/>
              <w:jc w:val="center"/>
              <w:rPr>
                <w:rFonts w:ascii="Georgia" w:hAnsi="Georgia" w:cs="Georgia"/>
                <w:sz w:val="22"/>
                <w:szCs w:val="22"/>
              </w:rPr>
            </w:pPr>
            <w:r w:rsidRPr="006D2E03">
              <w:rPr>
                <w:rFonts w:ascii="Georgia" w:hAnsi="Georgia" w:cs="Georgia"/>
                <w:sz w:val="22"/>
                <w:szCs w:val="22"/>
              </w:rPr>
              <w:t>Points Scored</w:t>
            </w:r>
          </w:p>
        </w:tc>
        <w:tc>
          <w:tcPr>
            <w:tcW w:w="1530" w:type="dxa"/>
            <w:vAlign w:val="center"/>
          </w:tcPr>
          <w:p w14:paraId="3C5A16C6" w14:textId="77777777" w:rsidR="00A8651B" w:rsidRPr="006D2E03" w:rsidRDefault="00D34B84" w:rsidP="006D2E03">
            <w:pPr>
              <w:pStyle w:val="Default"/>
              <w:jc w:val="center"/>
              <w:rPr>
                <w:rFonts w:ascii="Georgia" w:hAnsi="Georgia" w:cs="Georgia"/>
                <w:sz w:val="22"/>
                <w:szCs w:val="22"/>
              </w:rPr>
            </w:pPr>
            <w:r w:rsidRPr="006D2E03">
              <w:rPr>
                <w:rFonts w:ascii="Georgia" w:hAnsi="Georgia" w:cs="Georgia"/>
                <w:sz w:val="22"/>
                <w:szCs w:val="22"/>
              </w:rPr>
              <w:t>Total Amount Due</w:t>
            </w:r>
          </w:p>
        </w:tc>
        <w:tc>
          <w:tcPr>
            <w:tcW w:w="2592" w:type="dxa"/>
            <w:vAlign w:val="center"/>
          </w:tcPr>
          <w:p w14:paraId="67287A67" w14:textId="77777777" w:rsidR="00D34B84" w:rsidRPr="006D2E03" w:rsidRDefault="00D34B84" w:rsidP="006D2E03">
            <w:pPr>
              <w:pStyle w:val="Default"/>
              <w:jc w:val="center"/>
              <w:rPr>
                <w:rFonts w:ascii="Georgia" w:hAnsi="Georgia" w:cs="Georgia"/>
                <w:sz w:val="22"/>
                <w:szCs w:val="22"/>
              </w:rPr>
            </w:pPr>
            <w:r w:rsidRPr="006D2E03">
              <w:rPr>
                <w:rFonts w:ascii="Georgia" w:hAnsi="Georgia" w:cs="Georgia"/>
                <w:sz w:val="22"/>
                <w:szCs w:val="22"/>
              </w:rPr>
              <w:t>Straight</w:t>
            </w:r>
          </w:p>
          <w:p w14:paraId="16EC9E68" w14:textId="77777777" w:rsidR="00ED33C6" w:rsidRPr="006D2E03" w:rsidRDefault="00D34B84" w:rsidP="006D2E03">
            <w:pPr>
              <w:pStyle w:val="Default"/>
              <w:jc w:val="center"/>
              <w:rPr>
                <w:rFonts w:ascii="Georgia" w:hAnsi="Georgia" w:cs="Georgia"/>
                <w:sz w:val="22"/>
                <w:szCs w:val="22"/>
              </w:rPr>
            </w:pPr>
            <w:r w:rsidRPr="006D2E03">
              <w:rPr>
                <w:rFonts w:ascii="Georgia" w:hAnsi="Georgia" w:cs="Georgia"/>
                <w:sz w:val="22"/>
                <w:szCs w:val="22"/>
              </w:rPr>
              <w:t>Donation</w:t>
            </w:r>
          </w:p>
          <w:p w14:paraId="0E85BF38" w14:textId="77777777" w:rsidR="00A8651B" w:rsidRPr="006D2E03" w:rsidRDefault="006D2E03" w:rsidP="006D2E03">
            <w:pPr>
              <w:pStyle w:val="Default"/>
              <w:jc w:val="center"/>
              <w:rPr>
                <w:rFonts w:ascii="Georgia" w:hAnsi="Georgia" w:cs="Georgia"/>
                <w:i/>
                <w:sz w:val="16"/>
                <w:szCs w:val="16"/>
              </w:rPr>
            </w:pPr>
            <w:r w:rsidRPr="006D2E03">
              <w:rPr>
                <w:rFonts w:ascii="Georgia" w:hAnsi="Georgia" w:cs="Georgia"/>
                <w:i/>
                <w:sz w:val="16"/>
                <w:szCs w:val="16"/>
              </w:rPr>
              <w:t>I</w:t>
            </w:r>
            <w:r w:rsidR="00ED33C6" w:rsidRPr="006D2E03">
              <w:rPr>
                <w:rFonts w:ascii="Georgia" w:hAnsi="Georgia" w:cs="Georgia"/>
                <w:i/>
                <w:sz w:val="16"/>
                <w:szCs w:val="16"/>
              </w:rPr>
              <w:t xml:space="preserve">n lieu of </w:t>
            </w:r>
            <w:r w:rsidRPr="006D2E03">
              <w:rPr>
                <w:rFonts w:ascii="Georgia" w:hAnsi="Georgia" w:cs="Georgia"/>
                <w:i/>
                <w:sz w:val="16"/>
                <w:szCs w:val="16"/>
              </w:rPr>
              <w:t xml:space="preserve">pledge </w:t>
            </w:r>
            <w:r w:rsidR="00ED33C6" w:rsidRPr="006D2E03">
              <w:rPr>
                <w:rFonts w:ascii="Georgia" w:hAnsi="Georgia" w:cs="Georgia"/>
                <w:i/>
                <w:sz w:val="16"/>
                <w:szCs w:val="16"/>
              </w:rPr>
              <w:t>per point</w:t>
            </w:r>
          </w:p>
        </w:tc>
      </w:tr>
      <w:tr w:rsidR="00A8651B" w14:paraId="7307E371" w14:textId="77777777" w:rsidTr="00695BFD">
        <w:trPr>
          <w:trHeight w:val="562"/>
        </w:trPr>
        <w:tc>
          <w:tcPr>
            <w:tcW w:w="3960" w:type="dxa"/>
            <w:vAlign w:val="center"/>
          </w:tcPr>
          <w:p w14:paraId="3C02FC68" w14:textId="77777777" w:rsidR="00A8651B" w:rsidRPr="0069033F" w:rsidRDefault="0069033F" w:rsidP="0008036A">
            <w:pPr>
              <w:pStyle w:val="Default"/>
              <w:rPr>
                <w:rFonts w:ascii="Georgia" w:hAnsi="Georgia" w:cs="Georgia"/>
                <w:sz w:val="20"/>
                <w:szCs w:val="20"/>
              </w:rPr>
            </w:pPr>
            <w:r>
              <w:rPr>
                <w:rFonts w:ascii="Georgia" w:hAnsi="Georgia" w:cs="Georgia"/>
                <w:sz w:val="20"/>
                <w:szCs w:val="20"/>
              </w:rPr>
              <w:t>1.</w:t>
            </w:r>
          </w:p>
        </w:tc>
        <w:tc>
          <w:tcPr>
            <w:tcW w:w="1620" w:type="dxa"/>
          </w:tcPr>
          <w:p w14:paraId="5999F314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84" w:type="dxa"/>
          </w:tcPr>
          <w:p w14:paraId="020F232E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30" w:type="dxa"/>
          </w:tcPr>
          <w:p w14:paraId="19C5582E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2592" w:type="dxa"/>
          </w:tcPr>
          <w:p w14:paraId="42D4A698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</w:tr>
      <w:tr w:rsidR="00A8651B" w14:paraId="01B11025" w14:textId="77777777" w:rsidTr="00695BFD">
        <w:trPr>
          <w:trHeight w:val="562"/>
        </w:trPr>
        <w:tc>
          <w:tcPr>
            <w:tcW w:w="3960" w:type="dxa"/>
            <w:vAlign w:val="center"/>
          </w:tcPr>
          <w:p w14:paraId="10AD582B" w14:textId="77777777" w:rsidR="00A8651B" w:rsidRPr="0069033F" w:rsidRDefault="0069033F" w:rsidP="0008036A">
            <w:pPr>
              <w:pStyle w:val="Default"/>
              <w:rPr>
                <w:rFonts w:ascii="Georgia" w:hAnsi="Georgia" w:cs="Georgia"/>
                <w:sz w:val="20"/>
                <w:szCs w:val="20"/>
              </w:rPr>
            </w:pPr>
            <w:r w:rsidRPr="0069033F">
              <w:rPr>
                <w:rFonts w:ascii="Georgia" w:hAnsi="Georgia" w:cs="Georgia"/>
                <w:sz w:val="20"/>
                <w:szCs w:val="20"/>
              </w:rPr>
              <w:t>2.</w:t>
            </w:r>
          </w:p>
        </w:tc>
        <w:tc>
          <w:tcPr>
            <w:tcW w:w="1620" w:type="dxa"/>
          </w:tcPr>
          <w:p w14:paraId="651C35AC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84" w:type="dxa"/>
          </w:tcPr>
          <w:p w14:paraId="0643EF57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30" w:type="dxa"/>
          </w:tcPr>
          <w:p w14:paraId="774186A3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2592" w:type="dxa"/>
          </w:tcPr>
          <w:p w14:paraId="27D71799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</w:tr>
      <w:tr w:rsidR="00A8651B" w14:paraId="3CD5B645" w14:textId="77777777" w:rsidTr="00695BFD">
        <w:trPr>
          <w:trHeight w:val="562"/>
        </w:trPr>
        <w:tc>
          <w:tcPr>
            <w:tcW w:w="3960" w:type="dxa"/>
            <w:vAlign w:val="center"/>
          </w:tcPr>
          <w:p w14:paraId="00C4FA77" w14:textId="77777777" w:rsidR="00A8651B" w:rsidRPr="0069033F" w:rsidRDefault="0069033F" w:rsidP="0008036A">
            <w:pPr>
              <w:pStyle w:val="Default"/>
              <w:rPr>
                <w:rFonts w:ascii="Georgia" w:hAnsi="Georgia" w:cs="Georgia"/>
                <w:sz w:val="20"/>
                <w:szCs w:val="20"/>
              </w:rPr>
            </w:pPr>
            <w:r w:rsidRPr="0069033F">
              <w:rPr>
                <w:rFonts w:ascii="Georgia" w:hAnsi="Georgia" w:cs="Georgia"/>
                <w:sz w:val="20"/>
                <w:szCs w:val="20"/>
              </w:rPr>
              <w:t>3.</w:t>
            </w:r>
          </w:p>
        </w:tc>
        <w:tc>
          <w:tcPr>
            <w:tcW w:w="1620" w:type="dxa"/>
          </w:tcPr>
          <w:p w14:paraId="1FC9625B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84" w:type="dxa"/>
          </w:tcPr>
          <w:p w14:paraId="0BCEED3C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30" w:type="dxa"/>
          </w:tcPr>
          <w:p w14:paraId="1C6FD5A0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2592" w:type="dxa"/>
          </w:tcPr>
          <w:p w14:paraId="09632D83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</w:tr>
      <w:tr w:rsidR="00A8651B" w14:paraId="5D9C3D8A" w14:textId="77777777" w:rsidTr="00695BFD">
        <w:trPr>
          <w:trHeight w:val="562"/>
        </w:trPr>
        <w:tc>
          <w:tcPr>
            <w:tcW w:w="3960" w:type="dxa"/>
            <w:vAlign w:val="center"/>
          </w:tcPr>
          <w:p w14:paraId="6DBE55AF" w14:textId="77777777" w:rsidR="00A8651B" w:rsidRPr="0069033F" w:rsidRDefault="0069033F" w:rsidP="0008036A">
            <w:pPr>
              <w:pStyle w:val="Default"/>
              <w:rPr>
                <w:rFonts w:ascii="Georgia" w:hAnsi="Georgia" w:cs="Georgia"/>
                <w:sz w:val="20"/>
                <w:szCs w:val="20"/>
              </w:rPr>
            </w:pPr>
            <w:r w:rsidRPr="0069033F">
              <w:rPr>
                <w:rFonts w:ascii="Georgia" w:hAnsi="Georgia" w:cs="Georgia"/>
                <w:sz w:val="20"/>
                <w:szCs w:val="20"/>
              </w:rPr>
              <w:t>4.</w:t>
            </w:r>
          </w:p>
        </w:tc>
        <w:tc>
          <w:tcPr>
            <w:tcW w:w="1620" w:type="dxa"/>
          </w:tcPr>
          <w:p w14:paraId="39EA1036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84" w:type="dxa"/>
          </w:tcPr>
          <w:p w14:paraId="637CC859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30" w:type="dxa"/>
          </w:tcPr>
          <w:p w14:paraId="451EEB47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2592" w:type="dxa"/>
          </w:tcPr>
          <w:p w14:paraId="4E34E0AD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</w:tr>
      <w:tr w:rsidR="00A8651B" w14:paraId="2CAABE9E" w14:textId="77777777" w:rsidTr="00695BFD">
        <w:trPr>
          <w:trHeight w:val="562"/>
        </w:trPr>
        <w:tc>
          <w:tcPr>
            <w:tcW w:w="3960" w:type="dxa"/>
            <w:vAlign w:val="center"/>
          </w:tcPr>
          <w:p w14:paraId="4DF1B82A" w14:textId="77777777" w:rsidR="00A8651B" w:rsidRPr="0069033F" w:rsidRDefault="0069033F" w:rsidP="0008036A">
            <w:pPr>
              <w:pStyle w:val="Default"/>
              <w:rPr>
                <w:rFonts w:ascii="Georgia" w:hAnsi="Georgia" w:cs="Georgia"/>
                <w:sz w:val="20"/>
                <w:szCs w:val="20"/>
              </w:rPr>
            </w:pPr>
            <w:r w:rsidRPr="0069033F">
              <w:rPr>
                <w:rFonts w:ascii="Georgia" w:hAnsi="Georgia" w:cs="Georgia"/>
                <w:sz w:val="20"/>
                <w:szCs w:val="20"/>
              </w:rPr>
              <w:t>5.</w:t>
            </w:r>
          </w:p>
        </w:tc>
        <w:tc>
          <w:tcPr>
            <w:tcW w:w="1620" w:type="dxa"/>
          </w:tcPr>
          <w:p w14:paraId="4D3305B7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84" w:type="dxa"/>
          </w:tcPr>
          <w:p w14:paraId="396F0AE2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30" w:type="dxa"/>
          </w:tcPr>
          <w:p w14:paraId="74014BED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2592" w:type="dxa"/>
          </w:tcPr>
          <w:p w14:paraId="70CABC67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</w:tr>
      <w:tr w:rsidR="00A8651B" w14:paraId="722FD3DB" w14:textId="77777777" w:rsidTr="00695BFD">
        <w:trPr>
          <w:trHeight w:val="562"/>
        </w:trPr>
        <w:tc>
          <w:tcPr>
            <w:tcW w:w="3960" w:type="dxa"/>
            <w:vAlign w:val="center"/>
          </w:tcPr>
          <w:p w14:paraId="2D5F8F56" w14:textId="77777777" w:rsidR="00A8651B" w:rsidRPr="0069033F" w:rsidRDefault="0069033F" w:rsidP="0008036A">
            <w:pPr>
              <w:pStyle w:val="Default"/>
              <w:rPr>
                <w:rFonts w:ascii="Georgia" w:hAnsi="Georgia" w:cs="Georgia"/>
                <w:sz w:val="20"/>
                <w:szCs w:val="20"/>
              </w:rPr>
            </w:pPr>
            <w:r w:rsidRPr="0069033F">
              <w:rPr>
                <w:rFonts w:ascii="Georgia" w:hAnsi="Georgia" w:cs="Georgia"/>
                <w:sz w:val="20"/>
                <w:szCs w:val="20"/>
              </w:rPr>
              <w:t>6.</w:t>
            </w:r>
          </w:p>
        </w:tc>
        <w:tc>
          <w:tcPr>
            <w:tcW w:w="1620" w:type="dxa"/>
          </w:tcPr>
          <w:p w14:paraId="460AAB36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84" w:type="dxa"/>
          </w:tcPr>
          <w:p w14:paraId="22570FB6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30" w:type="dxa"/>
          </w:tcPr>
          <w:p w14:paraId="01026B79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2592" w:type="dxa"/>
          </w:tcPr>
          <w:p w14:paraId="54E1B6D4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</w:tr>
      <w:tr w:rsidR="00A8651B" w14:paraId="29F7847A" w14:textId="77777777" w:rsidTr="00695BFD">
        <w:trPr>
          <w:trHeight w:val="562"/>
        </w:trPr>
        <w:tc>
          <w:tcPr>
            <w:tcW w:w="3960" w:type="dxa"/>
            <w:vAlign w:val="center"/>
          </w:tcPr>
          <w:p w14:paraId="2FDF72FE" w14:textId="77777777" w:rsidR="00A8651B" w:rsidRPr="0069033F" w:rsidRDefault="0069033F" w:rsidP="0008036A">
            <w:pPr>
              <w:pStyle w:val="Default"/>
              <w:rPr>
                <w:rFonts w:ascii="Georgia" w:hAnsi="Georgia" w:cs="Georgia"/>
                <w:sz w:val="20"/>
                <w:szCs w:val="20"/>
              </w:rPr>
            </w:pPr>
            <w:r w:rsidRPr="0069033F">
              <w:rPr>
                <w:rFonts w:ascii="Georgia" w:hAnsi="Georgia" w:cs="Georgia"/>
                <w:sz w:val="20"/>
                <w:szCs w:val="20"/>
              </w:rPr>
              <w:t>7.</w:t>
            </w:r>
          </w:p>
        </w:tc>
        <w:tc>
          <w:tcPr>
            <w:tcW w:w="1620" w:type="dxa"/>
          </w:tcPr>
          <w:p w14:paraId="2A4B4C9F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84" w:type="dxa"/>
          </w:tcPr>
          <w:p w14:paraId="25C73B24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30" w:type="dxa"/>
          </w:tcPr>
          <w:p w14:paraId="6734A393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2592" w:type="dxa"/>
          </w:tcPr>
          <w:p w14:paraId="697433E3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</w:tr>
      <w:tr w:rsidR="00A8651B" w14:paraId="128C6CFE" w14:textId="77777777" w:rsidTr="00695BFD">
        <w:trPr>
          <w:trHeight w:val="562"/>
        </w:trPr>
        <w:tc>
          <w:tcPr>
            <w:tcW w:w="3960" w:type="dxa"/>
            <w:vAlign w:val="center"/>
          </w:tcPr>
          <w:p w14:paraId="17A1FD36" w14:textId="77777777" w:rsidR="00A8651B" w:rsidRPr="0069033F" w:rsidRDefault="0069033F" w:rsidP="0008036A">
            <w:pPr>
              <w:pStyle w:val="Default"/>
              <w:rPr>
                <w:rFonts w:ascii="Georgia" w:hAnsi="Georgia" w:cs="Georgia"/>
                <w:sz w:val="20"/>
                <w:szCs w:val="20"/>
              </w:rPr>
            </w:pPr>
            <w:r w:rsidRPr="0069033F">
              <w:rPr>
                <w:rFonts w:ascii="Georgia" w:hAnsi="Georgia" w:cs="Georgia"/>
                <w:sz w:val="20"/>
                <w:szCs w:val="20"/>
              </w:rPr>
              <w:t>8.</w:t>
            </w:r>
          </w:p>
        </w:tc>
        <w:tc>
          <w:tcPr>
            <w:tcW w:w="1620" w:type="dxa"/>
          </w:tcPr>
          <w:p w14:paraId="3C7BBFA2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84" w:type="dxa"/>
          </w:tcPr>
          <w:p w14:paraId="72737A79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30" w:type="dxa"/>
          </w:tcPr>
          <w:p w14:paraId="532E5EE1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2592" w:type="dxa"/>
          </w:tcPr>
          <w:p w14:paraId="34FABF5F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</w:tr>
      <w:tr w:rsidR="00A8651B" w14:paraId="0D86288D" w14:textId="77777777" w:rsidTr="00695BFD">
        <w:trPr>
          <w:trHeight w:val="562"/>
        </w:trPr>
        <w:tc>
          <w:tcPr>
            <w:tcW w:w="3960" w:type="dxa"/>
            <w:vAlign w:val="center"/>
          </w:tcPr>
          <w:p w14:paraId="303DF8B5" w14:textId="77777777" w:rsidR="00A8651B" w:rsidRPr="0069033F" w:rsidRDefault="0069033F" w:rsidP="0008036A">
            <w:pPr>
              <w:pStyle w:val="Default"/>
              <w:rPr>
                <w:rFonts w:ascii="Georgia" w:hAnsi="Georgia" w:cs="Georgia"/>
                <w:sz w:val="20"/>
                <w:szCs w:val="20"/>
              </w:rPr>
            </w:pPr>
            <w:r w:rsidRPr="0069033F">
              <w:rPr>
                <w:rFonts w:ascii="Georgia" w:hAnsi="Georgia" w:cs="Georgia"/>
                <w:sz w:val="20"/>
                <w:szCs w:val="20"/>
              </w:rPr>
              <w:t>9.</w:t>
            </w:r>
          </w:p>
        </w:tc>
        <w:tc>
          <w:tcPr>
            <w:tcW w:w="1620" w:type="dxa"/>
          </w:tcPr>
          <w:p w14:paraId="547B0694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84" w:type="dxa"/>
          </w:tcPr>
          <w:p w14:paraId="0EB838E8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30" w:type="dxa"/>
          </w:tcPr>
          <w:p w14:paraId="4C6BC74A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2592" w:type="dxa"/>
          </w:tcPr>
          <w:p w14:paraId="5DC945C3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</w:tr>
      <w:tr w:rsidR="00A8651B" w14:paraId="74E51B0B" w14:textId="77777777" w:rsidTr="00695BFD">
        <w:trPr>
          <w:trHeight w:val="562"/>
        </w:trPr>
        <w:tc>
          <w:tcPr>
            <w:tcW w:w="3960" w:type="dxa"/>
            <w:vAlign w:val="center"/>
          </w:tcPr>
          <w:p w14:paraId="6ECE7379" w14:textId="77777777" w:rsidR="00A8651B" w:rsidRPr="0069033F" w:rsidRDefault="0069033F" w:rsidP="0008036A">
            <w:pPr>
              <w:pStyle w:val="Default"/>
              <w:rPr>
                <w:rFonts w:ascii="Georgia" w:hAnsi="Georgia" w:cs="Georgia"/>
                <w:sz w:val="20"/>
                <w:szCs w:val="20"/>
              </w:rPr>
            </w:pPr>
            <w:r w:rsidRPr="0069033F">
              <w:rPr>
                <w:rFonts w:ascii="Georgia" w:hAnsi="Georgia" w:cs="Georgia"/>
                <w:sz w:val="20"/>
                <w:szCs w:val="20"/>
              </w:rPr>
              <w:t>10.</w:t>
            </w:r>
          </w:p>
        </w:tc>
        <w:tc>
          <w:tcPr>
            <w:tcW w:w="1620" w:type="dxa"/>
          </w:tcPr>
          <w:p w14:paraId="0130E963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84" w:type="dxa"/>
          </w:tcPr>
          <w:p w14:paraId="4C763B54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1530" w:type="dxa"/>
          </w:tcPr>
          <w:p w14:paraId="6ECEE07A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  <w:tc>
          <w:tcPr>
            <w:tcW w:w="2592" w:type="dxa"/>
          </w:tcPr>
          <w:p w14:paraId="1186A142" w14:textId="77777777" w:rsidR="00A8651B" w:rsidRDefault="00A8651B" w:rsidP="003877B2">
            <w:pPr>
              <w:pStyle w:val="Default"/>
              <w:rPr>
                <w:rFonts w:ascii="Georgia" w:hAnsi="Georgia" w:cs="Georgia"/>
                <w:sz w:val="28"/>
                <w:szCs w:val="28"/>
              </w:rPr>
            </w:pPr>
          </w:p>
        </w:tc>
      </w:tr>
    </w:tbl>
    <w:p w14:paraId="144B6C6F" w14:textId="77777777" w:rsidR="00A8651B" w:rsidRDefault="00A8651B" w:rsidP="003877B2">
      <w:pPr>
        <w:pStyle w:val="Default"/>
        <w:rPr>
          <w:rFonts w:ascii="Georgia" w:hAnsi="Georgia" w:cs="Georgia"/>
          <w:sz w:val="28"/>
          <w:szCs w:val="28"/>
        </w:rPr>
      </w:pPr>
    </w:p>
    <w:p w14:paraId="2C8BA67B" w14:textId="77777777" w:rsidR="00304478" w:rsidRPr="00304478" w:rsidRDefault="00304478" w:rsidP="00304478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4"/>
          <w:szCs w:val="24"/>
        </w:rPr>
      </w:pPr>
      <w:r>
        <w:rPr>
          <w:rFonts w:ascii="Georgia" w:hAnsi="Georgia" w:cs="Georgia"/>
          <w:color w:val="000000"/>
          <w:sz w:val="24"/>
          <w:szCs w:val="24"/>
        </w:rPr>
        <w:tab/>
      </w:r>
      <w:r>
        <w:rPr>
          <w:rFonts w:ascii="Georgia" w:hAnsi="Georgia" w:cs="Georgia"/>
          <w:color w:val="000000"/>
          <w:sz w:val="24"/>
          <w:szCs w:val="24"/>
        </w:rPr>
        <w:tab/>
      </w:r>
      <w:r>
        <w:rPr>
          <w:rFonts w:ascii="Georgia" w:hAnsi="Georgia" w:cs="Georgia"/>
          <w:color w:val="000000"/>
          <w:sz w:val="24"/>
          <w:szCs w:val="24"/>
        </w:rPr>
        <w:tab/>
      </w:r>
      <w:r>
        <w:rPr>
          <w:rFonts w:ascii="Georgia" w:hAnsi="Georgia" w:cs="Georgia"/>
          <w:color w:val="000000"/>
          <w:sz w:val="24"/>
          <w:szCs w:val="24"/>
        </w:rPr>
        <w:tab/>
      </w:r>
      <w:r>
        <w:rPr>
          <w:rFonts w:ascii="Georgia" w:hAnsi="Georgia" w:cs="Georgia"/>
          <w:color w:val="000000"/>
          <w:sz w:val="24"/>
          <w:szCs w:val="24"/>
        </w:rPr>
        <w:tab/>
      </w:r>
      <w:r>
        <w:rPr>
          <w:rFonts w:ascii="Georgia" w:hAnsi="Georgia" w:cs="Georgia"/>
          <w:color w:val="000000"/>
          <w:sz w:val="24"/>
          <w:szCs w:val="24"/>
        </w:rPr>
        <w:tab/>
      </w:r>
      <w:r>
        <w:rPr>
          <w:rFonts w:ascii="Georgia" w:hAnsi="Georgia" w:cs="Georgia"/>
          <w:color w:val="000000"/>
          <w:sz w:val="24"/>
          <w:szCs w:val="24"/>
        </w:rPr>
        <w:tab/>
        <w:t>TOTAL PLEDGES COLLECTED:      ____________</w:t>
      </w:r>
    </w:p>
    <w:p w14:paraId="047E9374" w14:textId="77777777" w:rsidR="00304478" w:rsidRPr="00304478" w:rsidRDefault="00304478" w:rsidP="00304478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4"/>
          <w:szCs w:val="24"/>
        </w:rPr>
      </w:pPr>
      <w:r w:rsidRPr="00304478">
        <w:rPr>
          <w:rFonts w:ascii="Georgia" w:hAnsi="Georgia" w:cs="Georgia"/>
          <w:color w:val="000000"/>
          <w:sz w:val="24"/>
          <w:szCs w:val="24"/>
        </w:rPr>
        <w:t xml:space="preserve"> </w:t>
      </w:r>
    </w:p>
    <w:p w14:paraId="06EB89A8" w14:textId="2070039E" w:rsidR="00695BFD" w:rsidRDefault="00304478" w:rsidP="00304478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</w:rPr>
      </w:pPr>
      <w:r w:rsidRPr="00222695">
        <w:rPr>
          <w:rFonts w:ascii="Georgia" w:hAnsi="Georgia" w:cs="Georgia"/>
          <w:color w:val="000000"/>
        </w:rPr>
        <w:t>Player</w:t>
      </w:r>
      <w:r w:rsidR="00B02AA4">
        <w:rPr>
          <w:rFonts w:ascii="Georgia" w:hAnsi="Georgia" w:cs="Georgia"/>
          <w:color w:val="000000"/>
        </w:rPr>
        <w:t>s will return to their sponsors to</w:t>
      </w:r>
      <w:r w:rsidRPr="00222695">
        <w:rPr>
          <w:rFonts w:ascii="Georgia" w:hAnsi="Georgia" w:cs="Georgia"/>
          <w:color w:val="000000"/>
        </w:rPr>
        <w:t xml:space="preserve"> </w:t>
      </w:r>
      <w:r w:rsidR="00053941">
        <w:rPr>
          <w:rFonts w:ascii="Georgia" w:hAnsi="Georgia" w:cs="Georgia"/>
          <w:color w:val="000000"/>
        </w:rPr>
        <w:t xml:space="preserve">organize payment online through the athletics payment portal. All pledges due </w:t>
      </w:r>
      <w:r w:rsidR="00D26633">
        <w:rPr>
          <w:rFonts w:ascii="Georgia" w:hAnsi="Georgia" w:cs="Georgia"/>
          <w:color w:val="000000"/>
        </w:rPr>
        <w:t>by October 15, 201</w:t>
      </w:r>
      <w:r w:rsidR="00CE4D68">
        <w:rPr>
          <w:rFonts w:ascii="Georgia" w:hAnsi="Georgia" w:cs="Georgia"/>
          <w:color w:val="000000"/>
        </w:rPr>
        <w:t>9</w:t>
      </w:r>
      <w:r w:rsidR="00FE5E59">
        <w:rPr>
          <w:rFonts w:ascii="Georgia" w:hAnsi="Georgia" w:cs="Georgia"/>
          <w:color w:val="000000"/>
        </w:rPr>
        <w:t xml:space="preserve">.  </w:t>
      </w:r>
      <w:r w:rsidR="00695BFD">
        <w:rPr>
          <w:rFonts w:ascii="Georgia" w:hAnsi="Georgia" w:cs="Georgia"/>
          <w:color w:val="000000"/>
        </w:rPr>
        <w:t>Federal tax ID number (EIN) 33-0901351.</w:t>
      </w:r>
    </w:p>
    <w:p w14:paraId="150CB492" w14:textId="77777777" w:rsidR="00695BFD" w:rsidRDefault="00695BFD" w:rsidP="00304478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</w:rPr>
      </w:pPr>
    </w:p>
    <w:p w14:paraId="237803E8" w14:textId="77777777" w:rsidR="00304478" w:rsidRPr="00695BFD" w:rsidRDefault="00222695" w:rsidP="00695BFD">
      <w:pPr>
        <w:autoSpaceDE w:val="0"/>
        <w:autoSpaceDN w:val="0"/>
        <w:adjustRightInd w:val="0"/>
        <w:spacing w:after="0" w:line="240" w:lineRule="auto"/>
        <w:jc w:val="center"/>
        <w:rPr>
          <w:b/>
        </w:rPr>
      </w:pPr>
      <w:r w:rsidRPr="00695BFD">
        <w:rPr>
          <w:rFonts w:ascii="Georgia" w:hAnsi="Georgia" w:cs="Georgia"/>
          <w:b/>
          <w:i/>
          <w:iCs/>
          <w:color w:val="000000"/>
        </w:rPr>
        <w:t>T</w:t>
      </w:r>
      <w:r w:rsidR="00304478" w:rsidRPr="00695BFD">
        <w:rPr>
          <w:rFonts w:ascii="Georgia" w:hAnsi="Georgia" w:cs="Georgia"/>
          <w:b/>
          <w:i/>
          <w:iCs/>
          <w:color w:val="000000"/>
        </w:rPr>
        <w:t>hank you for supporting JSerra Catholic High School’s Boys Basketball Program.</w:t>
      </w:r>
    </w:p>
    <w:sectPr w:rsidR="00304478" w:rsidRPr="00695BFD" w:rsidSect="0030447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8FE7D8" w14:textId="77777777" w:rsidR="001D3CCE" w:rsidRDefault="001D3CCE" w:rsidP="00A8651B">
      <w:pPr>
        <w:spacing w:after="0" w:line="240" w:lineRule="auto"/>
      </w:pPr>
      <w:r>
        <w:separator/>
      </w:r>
    </w:p>
  </w:endnote>
  <w:endnote w:type="continuationSeparator" w:id="0">
    <w:p w14:paraId="6946B76C" w14:textId="77777777" w:rsidR="001D3CCE" w:rsidRDefault="001D3CCE" w:rsidP="00A865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67F5F6" w14:textId="77777777" w:rsidR="001D3CCE" w:rsidRDefault="001D3CCE" w:rsidP="00A8651B">
      <w:pPr>
        <w:spacing w:after="0" w:line="240" w:lineRule="auto"/>
      </w:pPr>
      <w:r>
        <w:separator/>
      </w:r>
    </w:p>
  </w:footnote>
  <w:footnote w:type="continuationSeparator" w:id="0">
    <w:p w14:paraId="3E8C7DE7" w14:textId="77777777" w:rsidR="001D3CCE" w:rsidRDefault="001D3CCE" w:rsidP="00A865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Tc2NDQzsDQ0NDBU0lEKTi0uzszPAykwrAUAJfmegSwAAAA="/>
  </w:docVars>
  <w:rsids>
    <w:rsidRoot w:val="009A4D08"/>
    <w:rsid w:val="00053941"/>
    <w:rsid w:val="0008036A"/>
    <w:rsid w:val="000878CC"/>
    <w:rsid w:val="00095137"/>
    <w:rsid w:val="000C7F69"/>
    <w:rsid w:val="000E7B8D"/>
    <w:rsid w:val="00112B8F"/>
    <w:rsid w:val="00142CE3"/>
    <w:rsid w:val="001533D2"/>
    <w:rsid w:val="0019501F"/>
    <w:rsid w:val="001C4606"/>
    <w:rsid w:val="001D3CCE"/>
    <w:rsid w:val="00222695"/>
    <w:rsid w:val="00290751"/>
    <w:rsid w:val="00297DC3"/>
    <w:rsid w:val="002E22A4"/>
    <w:rsid w:val="002F112B"/>
    <w:rsid w:val="002F7D0F"/>
    <w:rsid w:val="00304478"/>
    <w:rsid w:val="00305794"/>
    <w:rsid w:val="00340D6E"/>
    <w:rsid w:val="003553B4"/>
    <w:rsid w:val="0036743D"/>
    <w:rsid w:val="003877B2"/>
    <w:rsid w:val="00430790"/>
    <w:rsid w:val="00490A93"/>
    <w:rsid w:val="004D405B"/>
    <w:rsid w:val="004F5E0C"/>
    <w:rsid w:val="00540AD5"/>
    <w:rsid w:val="00646132"/>
    <w:rsid w:val="0069033F"/>
    <w:rsid w:val="00695BFD"/>
    <w:rsid w:val="006A5ED8"/>
    <w:rsid w:val="006D2E03"/>
    <w:rsid w:val="006F2286"/>
    <w:rsid w:val="00702171"/>
    <w:rsid w:val="00704A79"/>
    <w:rsid w:val="007457B1"/>
    <w:rsid w:val="00772D61"/>
    <w:rsid w:val="007862CF"/>
    <w:rsid w:val="0079301A"/>
    <w:rsid w:val="007B4BAF"/>
    <w:rsid w:val="008003C2"/>
    <w:rsid w:val="00882BEC"/>
    <w:rsid w:val="00893332"/>
    <w:rsid w:val="008A658A"/>
    <w:rsid w:val="008F3F5B"/>
    <w:rsid w:val="008F7382"/>
    <w:rsid w:val="0096020D"/>
    <w:rsid w:val="009A4D08"/>
    <w:rsid w:val="009C1DBC"/>
    <w:rsid w:val="00A011BA"/>
    <w:rsid w:val="00A83520"/>
    <w:rsid w:val="00A8651B"/>
    <w:rsid w:val="00A92489"/>
    <w:rsid w:val="00AA0B41"/>
    <w:rsid w:val="00B02AA4"/>
    <w:rsid w:val="00B05FE6"/>
    <w:rsid w:val="00CE4D68"/>
    <w:rsid w:val="00CF0277"/>
    <w:rsid w:val="00CF028B"/>
    <w:rsid w:val="00CF1FE7"/>
    <w:rsid w:val="00CF57AB"/>
    <w:rsid w:val="00D02FA5"/>
    <w:rsid w:val="00D26633"/>
    <w:rsid w:val="00D34B84"/>
    <w:rsid w:val="00D81E13"/>
    <w:rsid w:val="00D81E54"/>
    <w:rsid w:val="00E03BF8"/>
    <w:rsid w:val="00E10BF5"/>
    <w:rsid w:val="00E12293"/>
    <w:rsid w:val="00E17ECF"/>
    <w:rsid w:val="00E32693"/>
    <w:rsid w:val="00E57D02"/>
    <w:rsid w:val="00E92AD7"/>
    <w:rsid w:val="00EC0F7F"/>
    <w:rsid w:val="00ED33C6"/>
    <w:rsid w:val="00F43373"/>
    <w:rsid w:val="00F918EC"/>
    <w:rsid w:val="00FD51C0"/>
    <w:rsid w:val="00FE5E59"/>
    <w:rsid w:val="00FF4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04916"/>
  <w15:docId w15:val="{9CDDED3E-9895-4C89-80D0-50B060F3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73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A4D0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4D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D0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877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865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51B"/>
  </w:style>
  <w:style w:type="paragraph" w:styleId="Footer">
    <w:name w:val="footer"/>
    <w:basedOn w:val="Normal"/>
    <w:link w:val="FooterChar"/>
    <w:uiPriority w:val="99"/>
    <w:semiHidden/>
    <w:unhideWhenUsed/>
    <w:rsid w:val="00A865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8651B"/>
  </w:style>
  <w:style w:type="character" w:customStyle="1" w:styleId="Heading2Char">
    <w:name w:val="Heading 2 Char"/>
    <w:basedOn w:val="DefaultParagraphFont"/>
    <w:link w:val="Heading2"/>
    <w:uiPriority w:val="9"/>
    <w:rsid w:val="008F738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4F5E0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Airlines, Inc.</Company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Dunn, Kim [AUTOSOL/MSOL/IRV]</cp:lastModifiedBy>
  <cp:revision>2</cp:revision>
  <cp:lastPrinted>2016-08-28T16:28:00Z</cp:lastPrinted>
  <dcterms:created xsi:type="dcterms:W3CDTF">2021-08-30T00:38:00Z</dcterms:created>
  <dcterms:modified xsi:type="dcterms:W3CDTF">2021-08-30T00:38:00Z</dcterms:modified>
</cp:coreProperties>
</file>